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02A5" w:rsidRDefault="009F22D1" w:rsidP="0075301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bookmarkStart w:id="0" w:name="_GoBack"/>
      <w:r>
        <w:rPr>
          <w:rFonts w:ascii="Times New Roman" w:hAnsi="Times New Roman" w:cs="Times New Roman"/>
          <w:b/>
          <w:bCs/>
          <w:sz w:val="24"/>
          <w:szCs w:val="24"/>
        </w:rPr>
        <w:t xml:space="preserve">Tips for High School </w:t>
      </w:r>
      <w:r w:rsidR="00AB02A5">
        <w:rPr>
          <w:rFonts w:ascii="Times New Roman" w:hAnsi="Times New Roman" w:cs="Times New Roman"/>
          <w:b/>
          <w:bCs/>
          <w:sz w:val="24"/>
          <w:szCs w:val="24"/>
        </w:rPr>
        <w:t>Success</w:t>
      </w:r>
    </w:p>
    <w:bookmarkEnd w:id="0"/>
    <w:p w:rsidR="00AB02A5" w:rsidRDefault="00AB02A5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6D43D2" w:rsidRPr="00E51F5F" w:rsidRDefault="006D43D2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now the</w:t>
      </w:r>
      <w:r w:rsidR="00E51F5F">
        <w:rPr>
          <w:rFonts w:ascii="Times New Roman" w:hAnsi="Times New Roman" w:cs="Times New Roman"/>
          <w:b/>
          <w:bCs/>
        </w:rPr>
        <w:t xml:space="preserve"> school policies and procedures</w:t>
      </w:r>
      <w:r w:rsidR="009F22D1">
        <w:rPr>
          <w:rFonts w:ascii="Times New Roman" w:hAnsi="Times New Roman" w:cs="Times New Roman"/>
          <w:b/>
          <w:bCs/>
        </w:rPr>
        <w:t>:</w:t>
      </w:r>
    </w:p>
    <w:p w:rsidR="006D43D2" w:rsidRPr="00E51F5F" w:rsidRDefault="006D43D2" w:rsidP="00E51F5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Attend school and class on a regular basis</w:t>
      </w:r>
    </w:p>
    <w:p w:rsidR="006D43D2" w:rsidRPr="00E51F5F" w:rsidRDefault="006D43D2" w:rsidP="00E51F5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When absent, make up all missing assignments</w:t>
      </w:r>
    </w:p>
    <w:p w:rsidR="006D43D2" w:rsidRPr="00E51F5F" w:rsidRDefault="006D43D2" w:rsidP="00E51F5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Treat others with respect</w:t>
      </w:r>
    </w:p>
    <w:p w:rsidR="006D43D2" w:rsidRPr="00E51F5F" w:rsidRDefault="006D43D2" w:rsidP="00E51F5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Know the rules of your school and follow them</w:t>
      </w:r>
    </w:p>
    <w:p w:rsidR="00E51F5F" w:rsidRDefault="00E51F5F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6D43D2" w:rsidRDefault="006D43D2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mework</w:t>
      </w:r>
    </w:p>
    <w:p w:rsidR="006D43D2" w:rsidRPr="00E51F5F" w:rsidRDefault="006D43D2" w:rsidP="00E51F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Homework includes written assignments, reading, reviewing class notes, studying for</w:t>
      </w:r>
    </w:p>
    <w:p w:rsidR="006D43D2" w:rsidRPr="009F22D1" w:rsidRDefault="006D43D2" w:rsidP="009F22D1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Times New Roman" w:hAnsi="Times New Roman" w:cs="Times New Roman"/>
        </w:rPr>
      </w:pPr>
      <w:r w:rsidRPr="009F22D1">
        <w:rPr>
          <w:rFonts w:ascii="Times New Roman" w:hAnsi="Times New Roman" w:cs="Times New Roman"/>
        </w:rPr>
        <w:t>tests, completing projects, and previewing the next lesson</w:t>
      </w:r>
    </w:p>
    <w:p w:rsidR="006D43D2" w:rsidRPr="009F22D1" w:rsidRDefault="006D43D2" w:rsidP="00E51F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F22D1">
        <w:rPr>
          <w:rFonts w:ascii="Times New Roman" w:hAnsi="Times New Roman" w:cs="Times New Roman"/>
        </w:rPr>
        <w:t xml:space="preserve">Plan </w:t>
      </w:r>
      <w:r w:rsidR="009F22D1" w:rsidRPr="009F22D1">
        <w:rPr>
          <w:rFonts w:ascii="Times New Roman" w:hAnsi="Times New Roman" w:cs="Times New Roman"/>
        </w:rPr>
        <w:t>your time and find balance between homework, extracurricular activities, downtime and most import</w:t>
      </w:r>
      <w:r w:rsidR="00703A46">
        <w:rPr>
          <w:rFonts w:ascii="Times New Roman" w:hAnsi="Times New Roman" w:cs="Times New Roman"/>
        </w:rPr>
        <w:t>ant</w:t>
      </w:r>
      <w:r w:rsidR="009F22D1" w:rsidRPr="009F22D1">
        <w:rPr>
          <w:rFonts w:ascii="Times New Roman" w:hAnsi="Times New Roman" w:cs="Times New Roman"/>
        </w:rPr>
        <w:t xml:space="preserve"> – SLEEP </w:t>
      </w:r>
    </w:p>
    <w:p w:rsidR="006D43D2" w:rsidRPr="00E51F5F" w:rsidRDefault="006D43D2" w:rsidP="00E51F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Know each teacher’s homework policies</w:t>
      </w:r>
      <w:r w:rsidR="009F22D1">
        <w:rPr>
          <w:rFonts w:ascii="Times New Roman" w:hAnsi="Times New Roman" w:cs="Times New Roman"/>
        </w:rPr>
        <w:t>, where assignments are posted and due dates</w:t>
      </w:r>
    </w:p>
    <w:p w:rsidR="009F22D1" w:rsidRPr="009F22D1" w:rsidRDefault="009F22D1" w:rsidP="009F22D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sure assignments are completed</w:t>
      </w:r>
      <w:r w:rsidR="006D43D2" w:rsidRPr="00E51F5F">
        <w:rPr>
          <w:rFonts w:ascii="Times New Roman" w:hAnsi="Times New Roman" w:cs="Times New Roman"/>
        </w:rPr>
        <w:t xml:space="preserve"> and turn it in on time</w:t>
      </w:r>
    </w:p>
    <w:p w:rsidR="006D43D2" w:rsidRDefault="006D43D2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necting with Adults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Develop a positive relationship with your teachers at the beginning of the year.</w:t>
      </w:r>
    </w:p>
    <w:p w:rsidR="006D43D2" w:rsidRPr="00E51F5F" w:rsidRDefault="009F22D1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ive</w:t>
      </w:r>
      <w:r w:rsidR="006D43D2" w:rsidRPr="00E51F5F">
        <w:rPr>
          <w:rFonts w:ascii="Times New Roman" w:hAnsi="Times New Roman" w:cs="Times New Roman"/>
        </w:rPr>
        <w:t xml:space="preserve"> to class on time</w:t>
      </w:r>
    </w:p>
    <w:p w:rsidR="006D43D2" w:rsidRPr="00E51F5F" w:rsidRDefault="009F22D1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</w:t>
      </w:r>
      <w:r w:rsidR="006D43D2" w:rsidRPr="00E51F5F">
        <w:rPr>
          <w:rFonts w:ascii="Times New Roman" w:hAnsi="Times New Roman" w:cs="Times New Roman"/>
        </w:rPr>
        <w:t xml:space="preserve"> prepared</w:t>
      </w:r>
    </w:p>
    <w:p w:rsidR="009F22D1" w:rsidRDefault="009F22D1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F22D1">
        <w:rPr>
          <w:rFonts w:ascii="Times New Roman" w:hAnsi="Times New Roman" w:cs="Times New Roman"/>
        </w:rPr>
        <w:t xml:space="preserve">Participate in class discussions </w:t>
      </w:r>
    </w:p>
    <w:p w:rsidR="006D43D2" w:rsidRPr="009F22D1" w:rsidRDefault="009F22D1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monstrate a positive attitude and enthusiasm </w:t>
      </w:r>
    </w:p>
    <w:p w:rsidR="006D43D2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Ask appropriate questions</w:t>
      </w:r>
    </w:p>
    <w:p w:rsidR="009F22D1" w:rsidRPr="00E51F5F" w:rsidRDefault="009F22D1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 Extra Help</w:t>
      </w:r>
    </w:p>
    <w:p w:rsidR="00E51F5F" w:rsidRDefault="00E51F5F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:rsidR="006D43D2" w:rsidRPr="00E51F5F" w:rsidRDefault="006D43D2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E51F5F">
        <w:rPr>
          <w:rFonts w:ascii="Times New Roman" w:hAnsi="Times New Roman" w:cs="Times New Roman"/>
          <w:b/>
        </w:rPr>
        <w:t>Learn self-advocacy skills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Learn how to talk with a teacher when you have individual questions and concerns</w:t>
      </w:r>
    </w:p>
    <w:p w:rsidR="006D43D2" w:rsidRPr="00E51F5F" w:rsidRDefault="009F22D1" w:rsidP="00E51F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 are best before school, before class, after school, after class or during lunch</w:t>
      </w:r>
    </w:p>
    <w:p w:rsidR="006D43D2" w:rsidRPr="00E51F5F" w:rsidRDefault="006D43D2" w:rsidP="009F22D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NOT during instructional time</w:t>
      </w:r>
    </w:p>
    <w:p w:rsidR="006D43D2" w:rsidRPr="00E51F5F" w:rsidRDefault="006D43D2" w:rsidP="00E51F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Be respectful</w:t>
      </w:r>
    </w:p>
    <w:p w:rsidR="006D43D2" w:rsidRPr="00E51F5F" w:rsidRDefault="009F22D1" w:rsidP="00E51F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unicate through Google classroom, notability, email, website for </w:t>
      </w:r>
      <w:r w:rsidR="006D43D2" w:rsidRPr="00E51F5F">
        <w:rPr>
          <w:rFonts w:ascii="Times New Roman" w:hAnsi="Times New Roman" w:cs="Times New Roman"/>
        </w:rPr>
        <w:t>questions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 xml:space="preserve">Ask </w:t>
      </w:r>
      <w:r w:rsidR="009F22D1">
        <w:rPr>
          <w:rFonts w:ascii="Times New Roman" w:hAnsi="Times New Roman" w:cs="Times New Roman"/>
        </w:rPr>
        <w:t>for extra help when you need it</w:t>
      </w:r>
    </w:p>
    <w:p w:rsidR="006D43D2" w:rsidRPr="00E51F5F" w:rsidRDefault="00753014" w:rsidP="00E51F5F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end time getting to know your</w:t>
      </w:r>
      <w:r w:rsidR="006D43D2" w:rsidRPr="00E51F5F">
        <w:rPr>
          <w:rFonts w:ascii="Times New Roman" w:hAnsi="Times New Roman" w:cs="Times New Roman"/>
        </w:rPr>
        <w:t xml:space="preserve"> counselors, administrators, and other school staff</w:t>
      </w:r>
    </w:p>
    <w:p w:rsidR="006D43D2" w:rsidRDefault="006D43D2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eting New People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Attend summer orientation programs offered at the high school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Introduce yourself to people who sit around you in your classes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Sit with different people at lunch rather than the same crowd every day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Get involved in clubs</w:t>
      </w:r>
      <w:r w:rsidR="009F22D1">
        <w:rPr>
          <w:rFonts w:ascii="Times New Roman" w:hAnsi="Times New Roman" w:cs="Times New Roman"/>
        </w:rPr>
        <w:t xml:space="preserve">, activities, organizations, community service </w:t>
      </w:r>
    </w:p>
    <w:p w:rsidR="006D43D2" w:rsidRPr="00E51F5F" w:rsidRDefault="006D43D2" w:rsidP="00E51F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Take courses that will also require involvement af</w:t>
      </w:r>
      <w:r w:rsidR="006F762D">
        <w:rPr>
          <w:rFonts w:ascii="Times New Roman" w:hAnsi="Times New Roman" w:cs="Times New Roman"/>
        </w:rPr>
        <w:t>ter school: band, chorus,</w:t>
      </w:r>
      <w:r w:rsidRPr="00E51F5F">
        <w:rPr>
          <w:rFonts w:ascii="Times New Roman" w:hAnsi="Times New Roman" w:cs="Times New Roman"/>
        </w:rPr>
        <w:t xml:space="preserve"> drama,</w:t>
      </w:r>
    </w:p>
    <w:p w:rsidR="006D43D2" w:rsidRPr="00E51F5F" w:rsidRDefault="00720E6E" w:rsidP="005718A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spaper</w:t>
      </w:r>
      <w:r w:rsidR="00703A46">
        <w:rPr>
          <w:rFonts w:ascii="Times New Roman" w:hAnsi="Times New Roman" w:cs="Times New Roman"/>
        </w:rPr>
        <w:t xml:space="preserve"> and</w:t>
      </w:r>
      <w:r w:rsidR="006D43D2" w:rsidRPr="00E51F5F">
        <w:rPr>
          <w:rFonts w:ascii="Times New Roman" w:hAnsi="Times New Roman" w:cs="Times New Roman"/>
        </w:rPr>
        <w:t xml:space="preserve"> </w:t>
      </w:r>
      <w:r w:rsidR="006F762D">
        <w:rPr>
          <w:rFonts w:ascii="Times New Roman" w:hAnsi="Times New Roman" w:cs="Times New Roman"/>
        </w:rPr>
        <w:t>orchestra</w:t>
      </w:r>
    </w:p>
    <w:p w:rsidR="006D43D2" w:rsidRPr="00E51F5F" w:rsidRDefault="006D43D2" w:rsidP="00E51F5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Community service projects provide a fun way to meet new people</w:t>
      </w:r>
    </w:p>
    <w:p w:rsidR="006D43D2" w:rsidRPr="00E51F5F" w:rsidRDefault="006D43D2" w:rsidP="00E51F5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Take on leadership roles</w:t>
      </w:r>
      <w:r w:rsidR="006F762D">
        <w:rPr>
          <w:rFonts w:ascii="Times New Roman" w:hAnsi="Times New Roman" w:cs="Times New Roman"/>
        </w:rPr>
        <w:t xml:space="preserve"> in clubs, student government</w:t>
      </w:r>
      <w:r w:rsidR="00703A46">
        <w:rPr>
          <w:rFonts w:ascii="Times New Roman" w:hAnsi="Times New Roman" w:cs="Times New Roman"/>
        </w:rPr>
        <w:t>, etc.</w:t>
      </w:r>
    </w:p>
    <w:p w:rsidR="006D43D2" w:rsidRPr="00E51F5F" w:rsidRDefault="006D43D2" w:rsidP="00E51F5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E51F5F">
        <w:rPr>
          <w:rFonts w:ascii="Times New Roman" w:hAnsi="Times New Roman" w:cs="Times New Roman"/>
          <w:b/>
          <w:bCs/>
        </w:rPr>
        <w:t>Handling Social Pressure</w:t>
      </w:r>
    </w:p>
    <w:p w:rsidR="006D43D2" w:rsidRPr="00E51F5F" w:rsidRDefault="006D43D2" w:rsidP="00E51F5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Find friends with similar values and beliefs</w:t>
      </w:r>
    </w:p>
    <w:p w:rsidR="006D43D2" w:rsidRPr="00E51F5F" w:rsidRDefault="006D43D2" w:rsidP="00E51F5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Be assertive – tell friends what you want/don’t want out of the relationship</w:t>
      </w:r>
    </w:p>
    <w:p w:rsidR="006D43D2" w:rsidRPr="00E51F5F" w:rsidRDefault="006D43D2" w:rsidP="00E51F5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Learn to handle conflict in a positive way</w:t>
      </w:r>
    </w:p>
    <w:p w:rsidR="006D43D2" w:rsidRPr="00E51F5F" w:rsidRDefault="006D43D2" w:rsidP="00E51F5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>Talk with a trusted adult about situations that make you uncomfortable (bullying, sexual</w:t>
      </w:r>
    </w:p>
    <w:p w:rsidR="006D43D2" w:rsidRPr="00E51F5F" w:rsidRDefault="006D43D2" w:rsidP="005718A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1F5F">
        <w:rPr>
          <w:rFonts w:ascii="Times New Roman" w:hAnsi="Times New Roman" w:cs="Times New Roman"/>
        </w:rPr>
        <w:t xml:space="preserve">harassment, dating pressures, </w:t>
      </w:r>
      <w:r w:rsidR="006F762D">
        <w:rPr>
          <w:rFonts w:ascii="Times New Roman" w:hAnsi="Times New Roman" w:cs="Times New Roman"/>
        </w:rPr>
        <w:t xml:space="preserve">substance abuse, </w:t>
      </w:r>
      <w:r w:rsidRPr="00E51F5F">
        <w:rPr>
          <w:rFonts w:ascii="Times New Roman" w:hAnsi="Times New Roman" w:cs="Times New Roman"/>
        </w:rPr>
        <w:t>etc.)</w:t>
      </w:r>
    </w:p>
    <w:p w:rsidR="00E51F5F" w:rsidRDefault="00E51F5F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6D43D2" w:rsidRPr="005718AE" w:rsidRDefault="006F762D" w:rsidP="006D4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Critical </w:t>
      </w:r>
      <w:r w:rsidR="006D43D2" w:rsidRPr="005718AE">
        <w:rPr>
          <w:rFonts w:ascii="Times New Roman" w:hAnsi="Times New Roman" w:cs="Times New Roman"/>
          <w:b/>
          <w:sz w:val="24"/>
          <w:szCs w:val="24"/>
        </w:rPr>
        <w:t>Resources</w:t>
      </w:r>
    </w:p>
    <w:p w:rsidR="006D43D2" w:rsidRPr="005718AE" w:rsidRDefault="006D43D2" w:rsidP="005718A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03A46">
        <w:rPr>
          <w:rFonts w:ascii="Times New Roman" w:hAnsi="Times New Roman" w:cs="Times New Roman"/>
          <w:b/>
        </w:rPr>
        <w:t>Teachers</w:t>
      </w:r>
      <w:r w:rsidR="00F40644">
        <w:rPr>
          <w:rFonts w:ascii="Times New Roman" w:hAnsi="Times New Roman" w:cs="Times New Roman"/>
        </w:rPr>
        <w:t xml:space="preserve"> – Assist </w:t>
      </w:r>
      <w:r w:rsidRPr="005718AE">
        <w:rPr>
          <w:rFonts w:ascii="Times New Roman" w:hAnsi="Times New Roman" w:cs="Times New Roman"/>
        </w:rPr>
        <w:t>with academic issues, give you study tips, and provide extra</w:t>
      </w:r>
    </w:p>
    <w:p w:rsidR="006D43D2" w:rsidRDefault="006D43D2" w:rsidP="00703A4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 w:rsidRPr="005718AE">
        <w:rPr>
          <w:rFonts w:ascii="Times New Roman" w:hAnsi="Times New Roman" w:cs="Times New Roman"/>
        </w:rPr>
        <w:t>tutoring</w:t>
      </w:r>
      <w:proofErr w:type="gramEnd"/>
      <w:r w:rsidRPr="005718AE">
        <w:rPr>
          <w:rFonts w:ascii="Times New Roman" w:hAnsi="Times New Roman" w:cs="Times New Roman"/>
        </w:rPr>
        <w:t xml:space="preserve"> if needed.</w:t>
      </w:r>
    </w:p>
    <w:p w:rsidR="00F40644" w:rsidRPr="005718AE" w:rsidRDefault="00F40644" w:rsidP="00703A4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6D43D2" w:rsidRPr="005718AE" w:rsidRDefault="006D43D2" w:rsidP="005718A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03A46">
        <w:rPr>
          <w:rFonts w:ascii="Times New Roman" w:hAnsi="Times New Roman" w:cs="Times New Roman"/>
          <w:b/>
        </w:rPr>
        <w:t>Counselors</w:t>
      </w:r>
      <w:r w:rsidR="00F40644">
        <w:rPr>
          <w:rFonts w:ascii="Times New Roman" w:hAnsi="Times New Roman" w:cs="Times New Roman"/>
        </w:rPr>
        <w:t xml:space="preserve"> – Assist with academic issues, selecting</w:t>
      </w:r>
      <w:r w:rsidRPr="005718AE">
        <w:rPr>
          <w:rFonts w:ascii="Times New Roman" w:hAnsi="Times New Roman" w:cs="Times New Roman"/>
        </w:rPr>
        <w:t xml:space="preserve"> courses each year, college and</w:t>
      </w:r>
    </w:p>
    <w:p w:rsidR="00F40644" w:rsidRDefault="00F40644" w:rsidP="00F4064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areer</w:t>
      </w:r>
      <w:proofErr w:type="gramEnd"/>
      <w:r>
        <w:rPr>
          <w:rFonts w:ascii="Times New Roman" w:hAnsi="Times New Roman" w:cs="Times New Roman"/>
        </w:rPr>
        <w:t xml:space="preserve"> planning, social unease, emotional distress, family frustrations, peer pressure</w:t>
      </w:r>
      <w:r w:rsidR="006D43D2" w:rsidRPr="005718AE">
        <w:rPr>
          <w:rFonts w:ascii="Times New Roman" w:hAnsi="Times New Roman" w:cs="Times New Roman"/>
        </w:rPr>
        <w:t xml:space="preserve">, and </w:t>
      </w:r>
      <w:r>
        <w:rPr>
          <w:rFonts w:ascii="Times New Roman" w:hAnsi="Times New Roman" w:cs="Times New Roman"/>
        </w:rPr>
        <w:t>substance use/abuse concerns.</w:t>
      </w:r>
    </w:p>
    <w:p w:rsidR="00F40644" w:rsidRDefault="00F40644" w:rsidP="00F4064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714696" w:rsidRDefault="00F40644" w:rsidP="0071469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40644">
        <w:rPr>
          <w:rFonts w:ascii="Times New Roman" w:hAnsi="Times New Roman" w:cs="Times New Roman"/>
          <w:b/>
        </w:rPr>
        <w:t>Deans/</w:t>
      </w:r>
      <w:r w:rsidR="006D43D2" w:rsidRPr="00F40644">
        <w:rPr>
          <w:rFonts w:ascii="Times New Roman" w:hAnsi="Times New Roman" w:cs="Times New Roman"/>
          <w:b/>
        </w:rPr>
        <w:t>Administrators</w:t>
      </w:r>
      <w:r w:rsidRPr="00F40644">
        <w:rPr>
          <w:rFonts w:ascii="Times New Roman" w:hAnsi="Times New Roman" w:cs="Times New Roman"/>
        </w:rPr>
        <w:t xml:space="preserve"> – Assist </w:t>
      </w:r>
      <w:r w:rsidR="006D43D2" w:rsidRPr="00F40644">
        <w:rPr>
          <w:rFonts w:ascii="Times New Roman" w:hAnsi="Times New Roman" w:cs="Times New Roman"/>
        </w:rPr>
        <w:t xml:space="preserve">with lockers, </w:t>
      </w:r>
      <w:r w:rsidRPr="00F40644">
        <w:rPr>
          <w:rFonts w:ascii="Times New Roman" w:hAnsi="Times New Roman" w:cs="Times New Roman"/>
        </w:rPr>
        <w:t xml:space="preserve">buses, </w:t>
      </w:r>
      <w:r w:rsidR="006D43D2" w:rsidRPr="00F40644">
        <w:rPr>
          <w:rFonts w:ascii="Times New Roman" w:hAnsi="Times New Roman" w:cs="Times New Roman"/>
        </w:rPr>
        <w:t>cafeteria issues,</w:t>
      </w:r>
      <w:r w:rsidRPr="00F40644">
        <w:rPr>
          <w:rFonts w:ascii="Times New Roman" w:hAnsi="Times New Roman" w:cs="Times New Roman"/>
        </w:rPr>
        <w:t xml:space="preserve"> theft reports, bullying aimed at you or concerns about peers who may be bullied (online, verbally, social exclusion, and physical), </w:t>
      </w:r>
      <w:r w:rsidR="006D43D2" w:rsidRPr="00F40644">
        <w:rPr>
          <w:rFonts w:ascii="Times New Roman" w:hAnsi="Times New Roman" w:cs="Times New Roman"/>
        </w:rPr>
        <w:t>sexual harassment issues, and conflicts with other students, etc.</w:t>
      </w:r>
    </w:p>
    <w:p w:rsidR="00720E6E" w:rsidRDefault="00720E6E" w:rsidP="00720E6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714696" w:rsidRDefault="00714696" w:rsidP="0071469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urses</w:t>
      </w:r>
      <w:r w:rsidR="00356F12">
        <w:rPr>
          <w:rFonts w:ascii="Times New Roman" w:hAnsi="Times New Roman" w:cs="Times New Roman"/>
          <w:b/>
        </w:rPr>
        <w:t>-</w:t>
      </w:r>
      <w:r w:rsidR="00356F12" w:rsidRPr="00356F12">
        <w:rPr>
          <w:rFonts w:ascii="Times New Roman" w:hAnsi="Times New Roman" w:cs="Times New Roman"/>
        </w:rPr>
        <w:t>Assist students when are under the weather, have an injur</w:t>
      </w:r>
      <w:r w:rsidR="00356F12">
        <w:rPr>
          <w:rFonts w:ascii="Times New Roman" w:hAnsi="Times New Roman" w:cs="Times New Roman"/>
        </w:rPr>
        <w:t>y or monitor students health needs.</w:t>
      </w:r>
    </w:p>
    <w:p w:rsidR="00720E6E" w:rsidRDefault="00720E6E" w:rsidP="00720E6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714696" w:rsidRPr="00356F12" w:rsidRDefault="00714696" w:rsidP="0071469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Psychologists/Social Workers</w:t>
      </w:r>
      <w:r w:rsidR="00720E6E" w:rsidRPr="00356F12">
        <w:rPr>
          <w:rFonts w:ascii="Times New Roman" w:hAnsi="Times New Roman" w:cs="Times New Roman"/>
        </w:rPr>
        <w:t>-</w:t>
      </w:r>
      <w:r w:rsidR="00356F12" w:rsidRPr="00356F12">
        <w:rPr>
          <w:rFonts w:ascii="Times New Roman" w:hAnsi="Times New Roman" w:cs="Times New Roman"/>
        </w:rPr>
        <w:t>Assist with all aspects of social and emotional well-being, developing self-confidence,</w:t>
      </w:r>
      <w:r w:rsidR="00356F12">
        <w:rPr>
          <w:rFonts w:ascii="Times New Roman" w:hAnsi="Times New Roman" w:cs="Times New Roman"/>
        </w:rPr>
        <w:t xml:space="preserve"> student evaluations and provide valuable resources</w:t>
      </w:r>
    </w:p>
    <w:p w:rsidR="00720E6E" w:rsidRPr="00720E6E" w:rsidRDefault="00720E6E" w:rsidP="00720E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714696" w:rsidRPr="00720E6E" w:rsidRDefault="00720E6E" w:rsidP="0071469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earning Center </w:t>
      </w:r>
      <w:r w:rsidR="00356F12">
        <w:rPr>
          <w:rFonts w:ascii="Times New Roman" w:hAnsi="Times New Roman" w:cs="Times New Roman"/>
          <w:b/>
        </w:rPr>
        <w:t>–</w:t>
      </w:r>
      <w:r w:rsidR="00356F12" w:rsidRPr="00356F12">
        <w:rPr>
          <w:rFonts w:ascii="Times New Roman" w:hAnsi="Times New Roman" w:cs="Times New Roman"/>
        </w:rPr>
        <w:t>Assist with academic support in all subject areas, staffed with certified teachers</w:t>
      </w:r>
      <w:r w:rsidR="00356F12">
        <w:rPr>
          <w:rFonts w:ascii="Times New Roman" w:hAnsi="Times New Roman" w:cs="Times New Roman"/>
        </w:rPr>
        <w:t xml:space="preserve"> and </w:t>
      </w:r>
      <w:proofErr w:type="gramStart"/>
      <w:r w:rsidR="00356F12">
        <w:rPr>
          <w:rFonts w:ascii="Times New Roman" w:hAnsi="Times New Roman" w:cs="Times New Roman"/>
        </w:rPr>
        <w:t>are</w:t>
      </w:r>
      <w:proofErr w:type="gramEnd"/>
      <w:r w:rsidR="00356F12">
        <w:rPr>
          <w:rFonts w:ascii="Times New Roman" w:hAnsi="Times New Roman" w:cs="Times New Roman"/>
        </w:rPr>
        <w:t xml:space="preserve"> available every period of the day.</w:t>
      </w:r>
    </w:p>
    <w:p w:rsidR="00F40644" w:rsidRPr="005718AE" w:rsidRDefault="00F40644" w:rsidP="00EF5D7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6D43D2" w:rsidRDefault="00714696" w:rsidP="005718A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Library/Technology Specialists </w:t>
      </w:r>
      <w:r>
        <w:rPr>
          <w:rFonts w:ascii="Times New Roman" w:hAnsi="Times New Roman" w:cs="Times New Roman"/>
        </w:rPr>
        <w:t xml:space="preserve">– Computers and </w:t>
      </w:r>
      <w:proofErr w:type="spellStart"/>
      <w:r>
        <w:rPr>
          <w:rFonts w:ascii="Times New Roman" w:hAnsi="Times New Roman" w:cs="Times New Roman"/>
        </w:rPr>
        <w:t>iPads</w:t>
      </w:r>
      <w:proofErr w:type="spellEnd"/>
      <w:r>
        <w:rPr>
          <w:rFonts w:ascii="Times New Roman" w:hAnsi="Times New Roman" w:cs="Times New Roman"/>
        </w:rPr>
        <w:t xml:space="preserve"> are available for all students and can be accessed through the Library.  In addition, they are available to assist with </w:t>
      </w:r>
      <w:proofErr w:type="spellStart"/>
      <w:r>
        <w:rPr>
          <w:rFonts w:ascii="Times New Roman" w:hAnsi="Times New Roman" w:cs="Times New Roman"/>
        </w:rPr>
        <w:t>iPads</w:t>
      </w:r>
      <w:proofErr w:type="spellEnd"/>
      <w:r>
        <w:rPr>
          <w:rFonts w:ascii="Times New Roman" w:hAnsi="Times New Roman" w:cs="Times New Roman"/>
        </w:rPr>
        <w:t>, password challenges, resources for research, App support and technology related questions</w:t>
      </w:r>
    </w:p>
    <w:p w:rsidR="00F40644" w:rsidRPr="005718AE" w:rsidRDefault="00F40644" w:rsidP="00F4064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6D43D2" w:rsidRDefault="006D43D2" w:rsidP="006D43D2"/>
    <w:sectPr w:rsidR="006D43D2" w:rsidSect="00753014"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21DC6"/>
    <w:multiLevelType w:val="hybridMultilevel"/>
    <w:tmpl w:val="F4C2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06935"/>
    <w:multiLevelType w:val="hybridMultilevel"/>
    <w:tmpl w:val="4CDC1424"/>
    <w:lvl w:ilvl="0" w:tplc="02B4EEB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000D23"/>
    <w:multiLevelType w:val="hybridMultilevel"/>
    <w:tmpl w:val="76BEC7E2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3">
    <w:nsid w:val="151E52AF"/>
    <w:multiLevelType w:val="hybridMultilevel"/>
    <w:tmpl w:val="7EAE651C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>
    <w:nsid w:val="269A10BE"/>
    <w:multiLevelType w:val="hybridMultilevel"/>
    <w:tmpl w:val="1E669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910732"/>
    <w:multiLevelType w:val="hybridMultilevel"/>
    <w:tmpl w:val="7B54E198"/>
    <w:lvl w:ilvl="0" w:tplc="02B4EEB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D970F2"/>
    <w:multiLevelType w:val="hybridMultilevel"/>
    <w:tmpl w:val="3C38833A"/>
    <w:lvl w:ilvl="0" w:tplc="867009AA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B32405"/>
    <w:multiLevelType w:val="hybridMultilevel"/>
    <w:tmpl w:val="1282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9A3D8A"/>
    <w:multiLevelType w:val="hybridMultilevel"/>
    <w:tmpl w:val="88686E3A"/>
    <w:lvl w:ilvl="0" w:tplc="02B4EEB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383A50"/>
    <w:multiLevelType w:val="hybridMultilevel"/>
    <w:tmpl w:val="6FB04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E837C1"/>
    <w:multiLevelType w:val="hybridMultilevel"/>
    <w:tmpl w:val="4470E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1031931"/>
    <w:multiLevelType w:val="hybridMultilevel"/>
    <w:tmpl w:val="5ABA2520"/>
    <w:lvl w:ilvl="0" w:tplc="02B4EEB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3C1DED"/>
    <w:multiLevelType w:val="hybridMultilevel"/>
    <w:tmpl w:val="CC1C0D42"/>
    <w:lvl w:ilvl="0" w:tplc="02B4EEB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A87E82"/>
    <w:multiLevelType w:val="hybridMultilevel"/>
    <w:tmpl w:val="0FCC55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2892FF4"/>
    <w:multiLevelType w:val="hybridMultilevel"/>
    <w:tmpl w:val="E5D6DE48"/>
    <w:lvl w:ilvl="0" w:tplc="02B4EEB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8"/>
  </w:num>
  <w:num w:numId="5">
    <w:abstractNumId w:val="1"/>
  </w:num>
  <w:num w:numId="6">
    <w:abstractNumId w:val="11"/>
  </w:num>
  <w:num w:numId="7">
    <w:abstractNumId w:val="4"/>
  </w:num>
  <w:num w:numId="8">
    <w:abstractNumId w:val="9"/>
  </w:num>
  <w:num w:numId="9">
    <w:abstractNumId w:val="13"/>
  </w:num>
  <w:num w:numId="10">
    <w:abstractNumId w:val="12"/>
  </w:num>
  <w:num w:numId="11">
    <w:abstractNumId w:val="14"/>
  </w:num>
  <w:num w:numId="12">
    <w:abstractNumId w:val="5"/>
  </w:num>
  <w:num w:numId="13">
    <w:abstractNumId w:val="2"/>
  </w:num>
  <w:num w:numId="14">
    <w:abstractNumId w:val="3"/>
  </w:num>
  <w:num w:numId="1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E2MDAzNLe0sDQyMDJW0lEKTi0uzszPAykwrAUAdj505CwAAAA="/>
  </w:docVars>
  <w:rsids>
    <w:rsidRoot w:val="006D43D2"/>
    <w:rsid w:val="00151A5D"/>
    <w:rsid w:val="00161090"/>
    <w:rsid w:val="001A2A79"/>
    <w:rsid w:val="001D71C0"/>
    <w:rsid w:val="00356F12"/>
    <w:rsid w:val="005115EF"/>
    <w:rsid w:val="00564A95"/>
    <w:rsid w:val="005718AE"/>
    <w:rsid w:val="005943C3"/>
    <w:rsid w:val="005F79F4"/>
    <w:rsid w:val="006D43D2"/>
    <w:rsid w:val="006F762D"/>
    <w:rsid w:val="00703A46"/>
    <w:rsid w:val="00714696"/>
    <w:rsid w:val="00720E6E"/>
    <w:rsid w:val="00753014"/>
    <w:rsid w:val="0090263D"/>
    <w:rsid w:val="009F22D1"/>
    <w:rsid w:val="00AB02A5"/>
    <w:rsid w:val="00C374E6"/>
    <w:rsid w:val="00E51F5F"/>
    <w:rsid w:val="00EF5D72"/>
    <w:rsid w:val="00F40644"/>
    <w:rsid w:val="00F420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2A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F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3A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A4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F5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9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cust Valley CSD</Company>
  <LinksUpToDate>false</LinksUpToDate>
  <CharactersWithSpaces>3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o, Kelly</dc:creator>
  <cp:lastModifiedBy>jcruz0117</cp:lastModifiedBy>
  <cp:revision>2</cp:revision>
  <cp:lastPrinted>2016-01-13T16:07:00Z</cp:lastPrinted>
  <dcterms:created xsi:type="dcterms:W3CDTF">2016-11-22T15:03:00Z</dcterms:created>
  <dcterms:modified xsi:type="dcterms:W3CDTF">2016-11-22T15:03:00Z</dcterms:modified>
</cp:coreProperties>
</file>